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FA0F3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Does not analyze how healthcare organizations utilize financial principles for guiding strategic planning in ensuring compliance with third-party payer submission requirements</w:t>
      </w:r>
    </w:p>
    <w:p w14:paraId="4BBE8C94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Third-Party Payment: Compliance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Standards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3.76</w:t>
      </w:r>
    </w:p>
    <w:p w14:paraId="6823DECF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Third-Party Payment: Reimbursement Methods</w:t>
      </w:r>
    </w:p>
    <w:p w14:paraId="43278B42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3.76 points</w:t>
      </w:r>
    </w:p>
    <w:p w14:paraId="5F163792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ets “Proficient” criteria and recommended strategies are exceptionally relevant and appropriate for the intended purpose</w:t>
      </w:r>
    </w:p>
    <w:p w14:paraId="725EB8A6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3.384 points</w:t>
      </w:r>
    </w:p>
    <w:p w14:paraId="36DEA5A0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Recommends appropriate strategies for organizations to receive full reimbursement on claims and improve timeliness of reimbursement from third-party payer systems, justifying recommendations</w:t>
      </w:r>
    </w:p>
    <w:p w14:paraId="1684C591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2.632 points</w:t>
      </w:r>
    </w:p>
    <w:p w14:paraId="7E9C085D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Recommends strategies, but they are not appropriate for organizations to receive full reimbursement on claims and improve timeliness of reimbursement from third-party payer systems or response has gaps in detail or relevant justification</w:t>
      </w:r>
    </w:p>
    <w:p w14:paraId="42F9DCEF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0 points</w:t>
      </w:r>
    </w:p>
    <w:p w14:paraId="069D8E20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Does not recommend strategies for organizations to receive full reimbursement on claims and improve timeliness of reimbursement from third-party payer systems</w:t>
      </w:r>
    </w:p>
    <w:p w14:paraId="6562182C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Third-Party Payment: Reimbursement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thods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3.76</w:t>
      </w:r>
    </w:p>
    <w:p w14:paraId="7F4632D0" w14:textId="77777777" w:rsidR="0028387E" w:rsidRPr="004B07DB" w:rsidRDefault="0028387E" w:rsidP="0028387E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Planning: Pay-for-Performance</w:t>
      </w:r>
    </w:p>
    <w:p w14:paraId="5E4E5BCA" w14:textId="3FA6F77A" w:rsidR="00964E27" w:rsidRDefault="00964E27" w:rsidP="00460209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34AE7"/>
    <w:rsid w:val="00056D0A"/>
    <w:rsid w:val="00101F3B"/>
    <w:rsid w:val="00132CFF"/>
    <w:rsid w:val="001528FC"/>
    <w:rsid w:val="00197805"/>
    <w:rsid w:val="001F5A6B"/>
    <w:rsid w:val="00210422"/>
    <w:rsid w:val="00213F2E"/>
    <w:rsid w:val="0028387E"/>
    <w:rsid w:val="002B3D0A"/>
    <w:rsid w:val="002F76EE"/>
    <w:rsid w:val="00311690"/>
    <w:rsid w:val="003364C9"/>
    <w:rsid w:val="00351285"/>
    <w:rsid w:val="00385AB2"/>
    <w:rsid w:val="003928F7"/>
    <w:rsid w:val="003B7A89"/>
    <w:rsid w:val="003D6CC1"/>
    <w:rsid w:val="00415B05"/>
    <w:rsid w:val="004323D4"/>
    <w:rsid w:val="00460209"/>
    <w:rsid w:val="004D3EDB"/>
    <w:rsid w:val="004F7BCC"/>
    <w:rsid w:val="0051339D"/>
    <w:rsid w:val="005B0D8B"/>
    <w:rsid w:val="005B1A68"/>
    <w:rsid w:val="005B3A93"/>
    <w:rsid w:val="006842D1"/>
    <w:rsid w:val="006C0EB6"/>
    <w:rsid w:val="006C37A0"/>
    <w:rsid w:val="006D4E25"/>
    <w:rsid w:val="0072612E"/>
    <w:rsid w:val="00746E28"/>
    <w:rsid w:val="007922E9"/>
    <w:rsid w:val="007947E7"/>
    <w:rsid w:val="0088003B"/>
    <w:rsid w:val="008B179A"/>
    <w:rsid w:val="009154CA"/>
    <w:rsid w:val="00964E27"/>
    <w:rsid w:val="00966193"/>
    <w:rsid w:val="009A5D0C"/>
    <w:rsid w:val="009A76A0"/>
    <w:rsid w:val="00A22F42"/>
    <w:rsid w:val="00A36E40"/>
    <w:rsid w:val="00A86EF7"/>
    <w:rsid w:val="00AC4A34"/>
    <w:rsid w:val="00AF05B9"/>
    <w:rsid w:val="00B66EA1"/>
    <w:rsid w:val="00B8789A"/>
    <w:rsid w:val="00BB37D8"/>
    <w:rsid w:val="00BC0959"/>
    <w:rsid w:val="00C149AE"/>
    <w:rsid w:val="00CD7470"/>
    <w:rsid w:val="00CE7A09"/>
    <w:rsid w:val="00D025CD"/>
    <w:rsid w:val="00D209FC"/>
    <w:rsid w:val="00D803F9"/>
    <w:rsid w:val="00D92DBA"/>
    <w:rsid w:val="00E14676"/>
    <w:rsid w:val="00E94B0D"/>
    <w:rsid w:val="00F03D16"/>
    <w:rsid w:val="00F36E4D"/>
    <w:rsid w:val="00F56CC7"/>
    <w:rsid w:val="00F75AE6"/>
    <w:rsid w:val="00FA6592"/>
    <w:rsid w:val="00FA65FA"/>
    <w:rsid w:val="00FA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8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6:15:00Z</dcterms:created>
  <dcterms:modified xsi:type="dcterms:W3CDTF">2021-11-02T16:15:00Z</dcterms:modified>
</cp:coreProperties>
</file>